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0.6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1.18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139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.4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7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8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: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23.4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8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13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07.2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04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9T14:25:34Z</dcterms:created>
  <dcterms:modified xsi:type="dcterms:W3CDTF">2025-01-19T14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